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65004" w:rsidRPr="007C5C5C" w14:paraId="6314971C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9C25C" w14:textId="77777777" w:rsidR="00C65004" w:rsidRPr="000103E8" w:rsidRDefault="003012B2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103E8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Documento dirigido </w:t>
            </w:r>
            <w:proofErr w:type="gramStart"/>
            <w:r w:rsidRPr="000103E8">
              <w:rPr>
                <w:rFonts w:ascii="Calibri" w:hAnsi="Calibri"/>
                <w:b/>
                <w:sz w:val="24"/>
                <w:szCs w:val="24"/>
                <w:u w:val="single"/>
              </w:rPr>
              <w:t xml:space="preserve">a </w:t>
            </w:r>
            <w:r w:rsidR="00C65004" w:rsidRPr="000103E8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  <w:proofErr w:type="gramEnd"/>
          </w:p>
          <w:p w14:paraId="59323503" w14:textId="77777777" w:rsidR="000103E8" w:rsidRPr="000103E8" w:rsidRDefault="000103E8" w:rsidP="000103E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0103E8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76289C03" w14:textId="77777777" w:rsidR="00C65004" w:rsidRPr="0059119F" w:rsidRDefault="000103E8" w:rsidP="000103E8">
            <w:pPr>
              <w:jc w:val="both"/>
              <w:rPr>
                <w:rFonts w:ascii="Calibri" w:hAnsi="Calibri"/>
                <w:sz w:val="24"/>
                <w:szCs w:val="24"/>
                <w:highlight w:val="yellow"/>
              </w:rPr>
            </w:pPr>
            <w:r w:rsidRPr="000103E8">
              <w:rPr>
                <w:rFonts w:ascii="Calibri" w:hAnsi="Calibri"/>
                <w:sz w:val="24"/>
                <w:szCs w:val="24"/>
              </w:rPr>
              <w:t>Gestores(as) de Proyectos</w:t>
            </w: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61CD3" w14:textId="77777777" w:rsidR="00C65004" w:rsidRPr="000103E8" w:rsidRDefault="008F3AE0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0103E8"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0103E8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12BC7657" w14:textId="18BE2E96" w:rsidR="00C65004" w:rsidRPr="0059119F" w:rsidRDefault="000103E8" w:rsidP="008F3AE0">
            <w:pPr>
              <w:jc w:val="both"/>
              <w:rPr>
                <w:rFonts w:ascii="Calibri" w:hAnsi="Calibri"/>
                <w:sz w:val="24"/>
                <w:szCs w:val="24"/>
                <w:highlight w:val="yellow"/>
              </w:rPr>
            </w:pPr>
            <w:r w:rsidRPr="000103E8">
              <w:rPr>
                <w:rFonts w:ascii="Calibri" w:hAnsi="Calibri"/>
                <w:sz w:val="24"/>
                <w:szCs w:val="24"/>
              </w:rPr>
              <w:t xml:space="preserve">Compras </w:t>
            </w:r>
            <w:r w:rsidR="00D16081">
              <w:rPr>
                <w:rFonts w:ascii="Calibri" w:hAnsi="Calibri"/>
                <w:sz w:val="24"/>
                <w:szCs w:val="24"/>
              </w:rPr>
              <w:t>menores realizadas en proyectos</w:t>
            </w:r>
            <w:r w:rsidR="00C74F84"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  <w:tr w:rsidR="00C65004" w:rsidRPr="007C5C5C" w14:paraId="545FC749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5ED28" w14:textId="77777777" w:rsidR="00C65004" w:rsidRDefault="003012B2" w:rsidP="00C26572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7C5C5C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2097E529" w14:textId="77777777" w:rsidR="003012B2" w:rsidRPr="002920C3" w:rsidRDefault="002920C3" w:rsidP="00C2657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2920C3">
              <w:rPr>
                <w:rFonts w:ascii="Calibri" w:hAnsi="Calibri"/>
                <w:b/>
                <w:sz w:val="24"/>
                <w:szCs w:val="24"/>
              </w:rPr>
              <w:t>Compras Inferiores a 3 UTM:</w:t>
            </w:r>
            <w:r w:rsidRPr="002920C3">
              <w:rPr>
                <w:rFonts w:ascii="Calibri" w:hAnsi="Calibri"/>
                <w:sz w:val="24"/>
                <w:szCs w:val="24"/>
              </w:rPr>
              <w:t xml:space="preserve"> Como caso excepcional se pueden realizar compras fuera del sistema de compras de entidades estatales, según lo indica el artículo 53, letra a, del Decreto 250, ley N° 19.886 del Ministerio de Hacienda, en el caso que la compra sea inferior a 3 UTM, para esto se tiene que:</w:t>
            </w:r>
          </w:p>
          <w:p w14:paraId="7E3F1043" w14:textId="77777777" w:rsidR="000537FE" w:rsidRPr="007C5C5C" w:rsidRDefault="000537FE" w:rsidP="00E250CE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C65004" w:rsidRPr="007C5C5C" w14:paraId="17387712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796D198D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7A34D9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4A6823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89D17F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36B340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878E58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6C959F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B4AB75" w14:textId="77777777" w:rsidR="003012B2" w:rsidRPr="007C5C5C" w:rsidRDefault="003012B2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229846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22CBBE9B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6C3CA582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6605D" w14:textId="77777777" w:rsidR="003D6FDF" w:rsidRPr="007C5C5C" w:rsidRDefault="005F2D42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Etapa I: </w:t>
            </w:r>
            <w:r w:rsidR="003D6FDF"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3D6FDF" w:rsidRPr="007C5C5C" w14:paraId="794AAE89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C0CA8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E8CC1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7C05DCAC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6C996" w14:textId="77777777" w:rsidR="003D6FDF" w:rsidRPr="00D16081" w:rsidRDefault="003D6FDF" w:rsidP="00F2591F">
            <w:pPr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0573C" w14:textId="2F07A5CD" w:rsidR="003D6FDF" w:rsidRPr="00D16081" w:rsidRDefault="006C401D" w:rsidP="005F2D42">
            <w:pPr>
              <w:jc w:val="both"/>
              <w:rPr>
                <w:rFonts w:ascii="Calibri" w:hAnsi="Calibri"/>
                <w:color w:val="000000" w:themeColor="text1"/>
                <w:sz w:val="24"/>
                <w:szCs w:val="24"/>
              </w:rPr>
            </w:pP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Hacer una petición</w:t>
            </w:r>
            <w:r w:rsidR="008D3CD7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</w:t>
            </w:r>
            <w:r w:rsidR="005737BF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formal,</w:t>
            </w:r>
            <w:r w:rsidR="008D3CD7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indicando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la contribución de </w:t>
            </w:r>
            <w:r w:rsidR="008D3CD7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los requerimientos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respecto de los objetivos, hitos o actividades comprometidas en el proyecto en cuestión, la descripción del bien o servicio a adqu</w:t>
            </w:r>
            <w:r w:rsidR="005737BF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irir, cantidad y una cotización actualiza</w:t>
            </w:r>
            <w:r w:rsidR="00D16081">
              <w:rPr>
                <w:rFonts w:ascii="Calibri" w:hAnsi="Calibri"/>
                <w:color w:val="000000" w:themeColor="text1"/>
                <w:sz w:val="24"/>
                <w:szCs w:val="24"/>
              </w:rPr>
              <w:t>da</w:t>
            </w:r>
            <w:r w:rsidR="005737BF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con el o los productos y/o servici</w:t>
            </w:r>
            <w:r w:rsidR="005737BF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os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seleccionado</w:t>
            </w:r>
            <w:r w:rsidR="005737BF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s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 (</w:t>
            </w:r>
            <w:r w:rsidR="008D3CD7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completar </w:t>
            </w:r>
            <w:r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 xml:space="preserve">formato en </w:t>
            </w:r>
            <w:r w:rsidRPr="00D16081"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  <w:t xml:space="preserve">ANEXO </w:t>
            </w:r>
            <w:r w:rsidR="005F2D42" w:rsidRPr="00D16081"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  <w:t>I</w:t>
            </w:r>
            <w:r w:rsidR="005F2D42" w:rsidRPr="00D16081">
              <w:rPr>
                <w:rFonts w:ascii="Calibri" w:hAnsi="Calibri"/>
                <w:color w:val="000000" w:themeColor="text1"/>
                <w:sz w:val="24"/>
                <w:szCs w:val="24"/>
              </w:rPr>
              <w:t>).</w:t>
            </w:r>
          </w:p>
          <w:p w14:paraId="195F672D" w14:textId="77777777" w:rsidR="003D6FDF" w:rsidRPr="00D16081" w:rsidRDefault="003D6FDF" w:rsidP="005F2D42">
            <w:pPr>
              <w:jc w:val="both"/>
              <w:rPr>
                <w:rFonts w:ascii="Calibri" w:hAnsi="Calibri"/>
                <w:color w:val="000000" w:themeColor="text1"/>
                <w:sz w:val="24"/>
                <w:szCs w:val="24"/>
              </w:rPr>
            </w:pPr>
          </w:p>
        </w:tc>
      </w:tr>
      <w:tr w:rsidR="00C65004" w:rsidRPr="007C5C5C" w14:paraId="7B94CD38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EF9C96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56E1C4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1FC351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73F10DDE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1D289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6888A" w14:textId="77777777" w:rsidR="003D6FDF" w:rsidRPr="007C5C5C" w:rsidRDefault="006C401D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C401D">
              <w:rPr>
                <w:rFonts w:ascii="Calibri" w:hAnsi="Calibri"/>
                <w:sz w:val="24"/>
                <w:szCs w:val="24"/>
              </w:rPr>
              <w:t>Enviar los documentos vía oficio al Director(a) de la Dirección de Proyectos de Desarrollo Institucional con al menos 15 días hábiles de anticipación.</w:t>
            </w:r>
          </w:p>
        </w:tc>
      </w:tr>
    </w:tbl>
    <w:p w14:paraId="01ADE1AF" w14:textId="77777777" w:rsidR="005F2D42" w:rsidRDefault="005F2D42"/>
    <w:p w14:paraId="06B79693" w14:textId="77777777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4C182805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55C43580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63455D6B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79"/>
        <w:gridCol w:w="4425"/>
        <w:gridCol w:w="2124"/>
      </w:tblGrid>
      <w:tr w:rsidR="00C52FF7" w:rsidRPr="00C52FF7" w14:paraId="7B2B867C" w14:textId="77777777" w:rsidTr="00CE7073">
        <w:tc>
          <w:tcPr>
            <w:tcW w:w="1291" w:type="pct"/>
            <w:vAlign w:val="center"/>
          </w:tcPr>
          <w:p w14:paraId="771DBD9D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2506" w:type="pct"/>
            <w:vAlign w:val="center"/>
          </w:tcPr>
          <w:p w14:paraId="4B0037E1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1203" w:type="pct"/>
            <w:vAlign w:val="center"/>
          </w:tcPr>
          <w:p w14:paraId="626C98B7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12AB8AE8" w14:textId="77777777" w:rsidTr="00CE7073">
        <w:trPr>
          <w:trHeight w:val="471"/>
        </w:trPr>
        <w:tc>
          <w:tcPr>
            <w:tcW w:w="1291" w:type="pct"/>
            <w:vAlign w:val="center"/>
          </w:tcPr>
          <w:p w14:paraId="4FD3335D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506" w:type="pct"/>
            <w:vAlign w:val="center"/>
          </w:tcPr>
          <w:p w14:paraId="74665B69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1203" w:type="pct"/>
            <w:vAlign w:val="center"/>
          </w:tcPr>
          <w:p w14:paraId="15CDC92D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14:paraId="59FCABAA" w14:textId="77777777" w:rsidR="00322FD2" w:rsidRDefault="00322FD2" w:rsidP="00C65004">
      <w:pPr>
        <w:widowControl w:val="0"/>
        <w:jc w:val="both"/>
        <w:rPr>
          <w:rFonts w:ascii="Calibri" w:hAnsi="Calibri"/>
          <w:b/>
          <w:u w:val="single"/>
        </w:rPr>
        <w:sectPr w:rsidR="00322FD2" w:rsidSect="00CF2F8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4D527A3D" w14:textId="77777777" w:rsidR="00322FD2" w:rsidRDefault="00322FD2" w:rsidP="00322FD2">
      <w:pPr>
        <w:rPr>
          <w:rFonts w:ascii="Arial" w:hAnsi="Arial" w:cs="Arial"/>
          <w:b/>
          <w:u w:val="single"/>
          <w:lang w:val="es-CL" w:eastAsia="en-US"/>
        </w:rPr>
      </w:pPr>
      <w:r>
        <w:rPr>
          <w:rFonts w:ascii="Arial" w:hAnsi="Arial" w:cs="Arial"/>
          <w:b/>
          <w:u w:val="single"/>
        </w:rPr>
        <w:lastRenderedPageBreak/>
        <w:t xml:space="preserve">Antecedentes de la Compra </w:t>
      </w:r>
    </w:p>
    <w:p w14:paraId="70285C0F" w14:textId="77777777" w:rsidR="00322FD2" w:rsidRDefault="00322FD2" w:rsidP="00322FD2">
      <w:pPr>
        <w:rPr>
          <w:rFonts w:ascii="Arial" w:hAnsi="Arial" w:cs="Arial"/>
          <w:b/>
          <w:u w:val="single"/>
        </w:rPr>
      </w:pPr>
    </w:p>
    <w:tbl>
      <w:tblPr>
        <w:tblStyle w:val="Tablaconcuadrcula"/>
        <w:tblW w:w="5000" w:type="pct"/>
        <w:jc w:val="center"/>
        <w:tblLook w:val="04A0" w:firstRow="1" w:lastRow="0" w:firstColumn="1" w:lastColumn="0" w:noHBand="0" w:noVBand="1"/>
      </w:tblPr>
      <w:tblGrid>
        <w:gridCol w:w="1599"/>
        <w:gridCol w:w="2082"/>
        <w:gridCol w:w="2550"/>
        <w:gridCol w:w="2597"/>
      </w:tblGrid>
      <w:tr w:rsidR="00322FD2" w14:paraId="02DB7B00" w14:textId="77777777" w:rsidTr="00CD0FA6">
        <w:trPr>
          <w:trHeight w:val="334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0ACD9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Nombre del proyecto</w:t>
            </w: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F559" w14:textId="77777777" w:rsidR="00322FD2" w:rsidRDefault="00322FD2" w:rsidP="002A7553">
            <w:pPr>
              <w:rPr>
                <w:rFonts w:cstheme="minorHAnsi"/>
              </w:rPr>
            </w:pPr>
          </w:p>
          <w:p w14:paraId="08781C1F" w14:textId="77777777" w:rsidR="00322FD2" w:rsidRDefault="00322FD2" w:rsidP="002A7553">
            <w:pPr>
              <w:rPr>
                <w:rFonts w:cstheme="minorHAnsi"/>
              </w:rPr>
            </w:pPr>
          </w:p>
        </w:tc>
      </w:tr>
      <w:tr w:rsidR="00573E1E" w14:paraId="40FD6A11" w14:textId="77777777" w:rsidTr="00CD0FA6">
        <w:trPr>
          <w:trHeight w:val="334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8336" w14:textId="0736AB30" w:rsidR="00573E1E" w:rsidRDefault="00573E1E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Código del proyecto</w:t>
            </w: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83E3" w14:textId="77777777" w:rsidR="00573E1E" w:rsidRDefault="00573E1E" w:rsidP="002A7553">
            <w:pPr>
              <w:rPr>
                <w:rFonts w:cstheme="minorHAnsi"/>
              </w:rPr>
            </w:pPr>
          </w:p>
        </w:tc>
      </w:tr>
      <w:tr w:rsidR="00322FD2" w14:paraId="1BD8D254" w14:textId="77777777" w:rsidTr="00CD0FA6">
        <w:trPr>
          <w:trHeight w:val="475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887C" w14:textId="3D43C7A2" w:rsidR="00322FD2" w:rsidRDefault="00322FD2" w:rsidP="00CD0FA6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 xml:space="preserve">Duración y/o fechas </w:t>
            </w: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D7EE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 xml:space="preserve">(para el caso de bienes, poner fecha estimada de compra) </w:t>
            </w:r>
          </w:p>
        </w:tc>
      </w:tr>
      <w:tr w:rsidR="00322FD2" w14:paraId="2541F694" w14:textId="77777777" w:rsidTr="00CD0FA6">
        <w:trPr>
          <w:trHeight w:val="63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828DF" w14:textId="59D0E090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D</w:t>
            </w:r>
            <w:r w:rsidR="00CD0FA6">
              <w:rPr>
                <w:i w:val="0"/>
              </w:rPr>
              <w:t>escripción</w:t>
            </w:r>
          </w:p>
          <w:p w14:paraId="4C54DA30" w14:textId="77777777" w:rsidR="00322FD2" w:rsidRDefault="00322FD2" w:rsidP="002A7553">
            <w:pPr>
              <w:pStyle w:val="tablaint-DFI"/>
              <w:rPr>
                <w:i w:val="0"/>
              </w:rPr>
            </w:pP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341D8" w14:textId="77777777" w:rsidR="00322FD2" w:rsidRDefault="00322FD2" w:rsidP="002A7553">
            <w:pPr>
              <w:pStyle w:val="tablaint-DFI"/>
              <w:jc w:val="both"/>
              <w:rPr>
                <w:i w:val="0"/>
              </w:rPr>
            </w:pPr>
            <w:r>
              <w:rPr>
                <w:i w:val="0"/>
              </w:rPr>
              <w:t>(Indicar la naturaleza y descripción técnica del producto o servicio solicitado)</w:t>
            </w:r>
          </w:p>
        </w:tc>
      </w:tr>
      <w:tr w:rsidR="00CD0FA6" w14:paraId="2C1EB95D" w14:textId="77777777" w:rsidTr="00CD0FA6">
        <w:trPr>
          <w:trHeight w:val="364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4FDD" w14:textId="104D14E3" w:rsidR="00CD0FA6" w:rsidRPr="00CD0FA6" w:rsidRDefault="00CD0FA6" w:rsidP="00CD0FA6">
            <w:pPr>
              <w:pStyle w:val="tablaint-DFI"/>
              <w:jc w:val="center"/>
            </w:pPr>
            <w:r w:rsidRPr="00CD0FA6">
              <w:t>Detalle de gastos</w:t>
            </w:r>
          </w:p>
        </w:tc>
      </w:tr>
      <w:tr w:rsidR="00CD0FA6" w14:paraId="6A487101" w14:textId="3E6414A9" w:rsidTr="00CD0FA6">
        <w:trPr>
          <w:trHeight w:val="282"/>
          <w:jc w:val="center"/>
        </w:trPr>
        <w:tc>
          <w:tcPr>
            <w:tcW w:w="20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8235B" w14:textId="616ED634" w:rsidR="00CD0FA6" w:rsidRDefault="00CD0FA6" w:rsidP="00CD0FA6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Gastos (nombre del producto y/o servicio solicitado)</w:t>
            </w:r>
          </w:p>
        </w:tc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B82CF" w14:textId="713B6D71" w:rsidR="00CD0FA6" w:rsidRDefault="00CD0FA6" w:rsidP="002A7553">
            <w:pPr>
              <w:pStyle w:val="tablaint-DFI"/>
              <w:jc w:val="both"/>
              <w:rPr>
                <w:i w:val="0"/>
              </w:rPr>
            </w:pPr>
            <w:r>
              <w:rPr>
                <w:i w:val="0"/>
              </w:rPr>
              <w:t>Cantidad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78E1" w14:textId="41893F0D" w:rsidR="00CD0FA6" w:rsidRDefault="00CD0FA6" w:rsidP="002A7553">
            <w:pPr>
              <w:pStyle w:val="tablaint-DFI"/>
              <w:jc w:val="both"/>
              <w:rPr>
                <w:i w:val="0"/>
              </w:rPr>
            </w:pPr>
            <w:r>
              <w:rPr>
                <w:i w:val="0"/>
              </w:rPr>
              <w:t>Monto</w:t>
            </w:r>
          </w:p>
        </w:tc>
      </w:tr>
      <w:tr w:rsidR="00CD0FA6" w14:paraId="3A43AEC3" w14:textId="0EA99009" w:rsidTr="00CD0FA6">
        <w:trPr>
          <w:trHeight w:val="260"/>
          <w:jc w:val="center"/>
        </w:trPr>
        <w:tc>
          <w:tcPr>
            <w:tcW w:w="20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D468" w14:textId="77777777" w:rsidR="00CD0FA6" w:rsidRDefault="00CD0FA6" w:rsidP="002A7553">
            <w:pPr>
              <w:pStyle w:val="tablaint-DFI"/>
              <w:rPr>
                <w:i w:val="0"/>
              </w:rPr>
            </w:pPr>
          </w:p>
        </w:tc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4EFE0" w14:textId="77777777" w:rsidR="00CD0FA6" w:rsidRDefault="00CD0FA6" w:rsidP="00CD0FA6">
            <w:pPr>
              <w:pStyle w:val="tablaint-DFI"/>
              <w:tabs>
                <w:tab w:val="clear" w:pos="1349"/>
              </w:tabs>
              <w:jc w:val="both"/>
              <w:rPr>
                <w:i w:val="0"/>
              </w:rPr>
            </w:pP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7504F" w14:textId="77777777" w:rsidR="00CD0FA6" w:rsidRDefault="00CD0FA6" w:rsidP="002A7553">
            <w:pPr>
              <w:pStyle w:val="tablaint-DFI"/>
              <w:jc w:val="both"/>
              <w:rPr>
                <w:i w:val="0"/>
              </w:rPr>
            </w:pPr>
          </w:p>
        </w:tc>
      </w:tr>
      <w:tr w:rsidR="00322FD2" w14:paraId="333028C1" w14:textId="77777777" w:rsidTr="00CD0FA6">
        <w:trPr>
          <w:trHeight w:val="285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D5006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Objetivo, hito,</w:t>
            </w:r>
          </w:p>
          <w:p w14:paraId="2413E23A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indicador</w:t>
            </w: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AA237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(nombrar de forma literal objetivo-hito-indicador asociado de manera directa a la actividad y/o gasto, según proyecto definitivo)</w:t>
            </w:r>
          </w:p>
          <w:p w14:paraId="438DD4F9" w14:textId="77777777" w:rsidR="00322FD2" w:rsidRDefault="00322FD2" w:rsidP="002A7553">
            <w:pPr>
              <w:pStyle w:val="tablaint-DFI"/>
              <w:rPr>
                <w:i w:val="0"/>
              </w:rPr>
            </w:pPr>
          </w:p>
        </w:tc>
      </w:tr>
      <w:tr w:rsidR="00322FD2" w14:paraId="790F4A49" w14:textId="77777777" w:rsidTr="00CD0FA6">
        <w:trPr>
          <w:trHeight w:val="674"/>
          <w:jc w:val="center"/>
        </w:trPr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834DA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 xml:space="preserve">Justificación </w:t>
            </w:r>
          </w:p>
          <w:p w14:paraId="3F3066A3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>general</w:t>
            </w:r>
          </w:p>
        </w:tc>
        <w:tc>
          <w:tcPr>
            <w:tcW w:w="409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5415" w14:textId="77777777" w:rsidR="00322FD2" w:rsidRDefault="00322FD2" w:rsidP="002A7553">
            <w:pPr>
              <w:pStyle w:val="tablaint-DFI"/>
              <w:rPr>
                <w:i w:val="0"/>
              </w:rPr>
            </w:pPr>
            <w:r>
              <w:rPr>
                <w:i w:val="0"/>
              </w:rPr>
              <w:t xml:space="preserve">(indicar contextualización de la solicitud, considerando de qué manera aporta al desarrollo de la iniciativa) </w:t>
            </w:r>
          </w:p>
          <w:p w14:paraId="724C6D70" w14:textId="77777777" w:rsidR="00322FD2" w:rsidRDefault="00322FD2" w:rsidP="002A7553">
            <w:pPr>
              <w:pStyle w:val="tablaint-DFI"/>
              <w:rPr>
                <w:i w:val="0"/>
              </w:rPr>
            </w:pPr>
          </w:p>
        </w:tc>
      </w:tr>
    </w:tbl>
    <w:p w14:paraId="5AA1C23C" w14:textId="77777777" w:rsidR="00322FD2" w:rsidRDefault="00322FD2" w:rsidP="00322FD2">
      <w:pPr>
        <w:rPr>
          <w:rFonts w:ascii="Arial" w:hAnsi="Arial" w:cs="Arial"/>
          <w:sz w:val="22"/>
          <w:szCs w:val="22"/>
          <w:lang w:eastAsia="en-US"/>
        </w:rPr>
      </w:pPr>
    </w:p>
    <w:p w14:paraId="0AA57169" w14:textId="77777777" w:rsidR="00322FD2" w:rsidRDefault="00322FD2" w:rsidP="00322FD2">
      <w:pPr>
        <w:rPr>
          <w:rFonts w:ascii="Arial" w:hAnsi="Arial" w:cs="Arial"/>
        </w:rPr>
      </w:pPr>
    </w:p>
    <w:p w14:paraId="07FC750E" w14:textId="77777777" w:rsidR="00322FD2" w:rsidRDefault="00322FD2" w:rsidP="00322FD2">
      <w:pPr>
        <w:rPr>
          <w:rFonts w:ascii="Arial" w:hAnsi="Arial" w:cs="Arial"/>
        </w:rPr>
      </w:pPr>
    </w:p>
    <w:p w14:paraId="7B235E7E" w14:textId="77777777" w:rsidR="00322FD2" w:rsidRDefault="00322FD2" w:rsidP="00322FD2">
      <w:pPr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Importante</w:t>
      </w:r>
    </w:p>
    <w:p w14:paraId="16ED01C2" w14:textId="77777777" w:rsidR="00322FD2" w:rsidRDefault="00322FD2" w:rsidP="00322FD2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322FD2" w14:paraId="6BE9A178" w14:textId="77777777" w:rsidTr="002A7553">
        <w:trPr>
          <w:trHeight w:val="712"/>
        </w:trPr>
        <w:tc>
          <w:tcPr>
            <w:tcW w:w="8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3E3B" w14:textId="2ACB2145" w:rsidR="00322FD2" w:rsidRDefault="00322FD2" w:rsidP="002A7553">
            <w:pPr>
              <w:jc w:val="both"/>
              <w:rPr>
                <w:rFonts w:ascii="Arial" w:hAnsi="Arial" w:cs="Arial"/>
              </w:rPr>
            </w:pPr>
            <w:r w:rsidRPr="00D16081">
              <w:rPr>
                <w:rFonts w:ascii="Arial" w:hAnsi="Arial" w:cs="Arial"/>
              </w:rPr>
              <w:t>El Director(a) de Proyecto que requiera realizar una com</w:t>
            </w:r>
            <w:r w:rsidR="00A87E08">
              <w:rPr>
                <w:rFonts w:ascii="Arial" w:hAnsi="Arial" w:cs="Arial"/>
              </w:rPr>
              <w:t>pra</w:t>
            </w:r>
            <w:r w:rsidRPr="00D16081">
              <w:rPr>
                <w:rFonts w:ascii="Arial" w:hAnsi="Arial" w:cs="Arial"/>
              </w:rPr>
              <w:t>, debe realizar la solicitud vía oficio al Director(a) de Proyectos de Desarrollo Institucional.</w:t>
            </w:r>
          </w:p>
          <w:p w14:paraId="69850D3C" w14:textId="77777777" w:rsidR="00322FD2" w:rsidRDefault="00322FD2" w:rsidP="002A7553">
            <w:pPr>
              <w:jc w:val="both"/>
              <w:rPr>
                <w:rFonts w:ascii="Arial" w:hAnsi="Arial" w:cs="Arial"/>
              </w:rPr>
            </w:pPr>
          </w:p>
          <w:p w14:paraId="3059B2A8" w14:textId="77777777" w:rsidR="00322FD2" w:rsidRDefault="00322FD2" w:rsidP="002A7553">
            <w:pPr>
              <w:pStyle w:val="Prrafodelista"/>
              <w:tabs>
                <w:tab w:val="left" w:pos="59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 solicitante debe adjuntar:</w:t>
            </w:r>
            <w:r>
              <w:rPr>
                <w:rFonts w:ascii="Arial" w:hAnsi="Arial" w:cs="Arial"/>
              </w:rPr>
              <w:tab/>
              <w:t>Lista de verificación</w:t>
            </w:r>
          </w:p>
          <w:p w14:paraId="7C27942B" w14:textId="77777777" w:rsidR="00322FD2" w:rsidRDefault="00322FD2" w:rsidP="002A7553">
            <w:pPr>
              <w:pStyle w:val="Prrafodelista"/>
              <w:rPr>
                <w:rFonts w:ascii="Arial" w:hAnsi="Arial" w:cs="Arial"/>
              </w:rPr>
            </w:pPr>
          </w:p>
          <w:p w14:paraId="156C3E38" w14:textId="00164F97" w:rsidR="00322FD2" w:rsidRDefault="00322FD2" w:rsidP="002A7553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ind w:left="1077" w:hanging="3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o</w:t>
            </w:r>
            <w:r w:rsidR="00A87E08">
              <w:rPr>
                <w:rFonts w:ascii="Arial" w:hAnsi="Arial" w:cs="Arial"/>
              </w:rPr>
              <w:t>colo compras por Compras Inferiores a 3 UTM.</w:t>
            </w:r>
            <w:r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1368955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279EFDC6" w14:textId="77777777" w:rsidR="00A87E08" w:rsidRPr="00A87E08" w:rsidRDefault="00A87E08" w:rsidP="00A87E08">
            <w:pPr>
              <w:pStyle w:val="Prrafodelista"/>
              <w:widowControl w:val="0"/>
              <w:numPr>
                <w:ilvl w:val="0"/>
                <w:numId w:val="15"/>
              </w:numPr>
              <w:tabs>
                <w:tab w:val="left" w:pos="683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tización de las compras de bienes y/o servicios. </w:t>
            </w:r>
            <w:r w:rsidR="00322FD2">
              <w:rPr>
                <w:rFonts w:ascii="Arial" w:hAnsi="Arial" w:cs="Arial"/>
              </w:rPr>
              <w:t xml:space="preserve"> </w:t>
            </w:r>
            <w:r w:rsidR="00322FD2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  <w:lang w:val="en-US"/>
                </w:rPr>
                <w:id w:val="-1062247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2FD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  <w:p w14:paraId="11C5CA2B" w14:textId="4B416A7C" w:rsidR="00A87E08" w:rsidRPr="00A87E08" w:rsidRDefault="00A87E08" w:rsidP="00A87E08">
            <w:pPr>
              <w:pStyle w:val="Prrafodelista"/>
              <w:widowControl w:val="0"/>
              <w:tabs>
                <w:tab w:val="left" w:pos="6838"/>
              </w:tabs>
              <w:ind w:left="1080"/>
              <w:rPr>
                <w:rFonts w:ascii="Arial" w:hAnsi="Arial" w:cs="Arial"/>
              </w:rPr>
            </w:pPr>
          </w:p>
        </w:tc>
      </w:tr>
    </w:tbl>
    <w:p w14:paraId="7CE46E3A" w14:textId="77777777" w:rsidR="00322FD2" w:rsidRDefault="00322FD2" w:rsidP="00322FD2">
      <w:pPr>
        <w:spacing w:after="120" w:line="276" w:lineRule="auto"/>
        <w:rPr>
          <w:rFonts w:ascii="Calibri" w:hAnsi="Calibri"/>
          <w:b/>
          <w:u w:val="single"/>
        </w:rPr>
      </w:pPr>
    </w:p>
    <w:p w14:paraId="6265AE2A" w14:textId="4EF87B80" w:rsidR="00F2591F" w:rsidRDefault="00A87E08" w:rsidP="00C65004">
      <w:pPr>
        <w:widowControl w:val="0"/>
        <w:jc w:val="both"/>
        <w:rPr>
          <w:rFonts w:ascii="Calibri" w:hAnsi="Calibri"/>
          <w:b/>
          <w:u w:val="single"/>
        </w:rPr>
      </w:pPr>
      <w:r>
        <w:rPr>
          <w:rFonts w:ascii="Calibri" w:hAnsi="Calibri"/>
          <w:b/>
          <w:u w:val="single"/>
        </w:rPr>
        <w:t xml:space="preserve"> </w:t>
      </w:r>
    </w:p>
    <w:sectPr w:rsidR="00F2591F" w:rsidSect="00CF2F8F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D24549" w16cid:durableId="213E35E3"/>
  <w16cid:commentId w16cid:paraId="005EEAB1" w16cid:durableId="213E315F"/>
  <w16cid:commentId w16cid:paraId="0A35E65D" w16cid:durableId="213E35C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F0E30" w14:textId="77777777" w:rsidR="0060361D" w:rsidRDefault="0060361D" w:rsidP="00F51D20">
      <w:r>
        <w:separator/>
      </w:r>
    </w:p>
  </w:endnote>
  <w:endnote w:type="continuationSeparator" w:id="0">
    <w:p w14:paraId="20B5B4CB" w14:textId="77777777" w:rsidR="0060361D" w:rsidRDefault="0060361D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30A57" w14:textId="77777777" w:rsidR="00DC4F51" w:rsidRDefault="00DC4F5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ACD5A" w14:textId="77777777" w:rsidR="00DC4F51" w:rsidRDefault="00DC4F5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4FEA9" w14:textId="77777777" w:rsidR="00DC4F51" w:rsidRDefault="00DC4F5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60C8E9" w14:textId="77777777" w:rsidR="0060361D" w:rsidRDefault="0060361D" w:rsidP="00F51D20">
      <w:r>
        <w:separator/>
      </w:r>
    </w:p>
  </w:footnote>
  <w:footnote w:type="continuationSeparator" w:id="0">
    <w:p w14:paraId="23039317" w14:textId="77777777" w:rsidR="0060361D" w:rsidRDefault="0060361D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08BC2" w14:textId="77777777" w:rsidR="00F51D20" w:rsidRDefault="006C401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7E0C6227" wp14:editId="3C1E6FC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D366CC" w14:textId="77777777" w:rsidR="006C401D" w:rsidRDefault="006C401D" w:rsidP="006C401D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E0C6227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569.5pt;height:53.35pt;rotation:-45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DD366CC" w14:textId="77777777" w:rsidR="006C401D" w:rsidRDefault="006C401D" w:rsidP="006C401D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F51D20" w:rsidRPr="007C5C5C" w14:paraId="15BE5B8B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628EBC82" w14:textId="77777777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76B1DCB5" wp14:editId="206D024B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6910AAA0" w14:textId="77777777" w:rsidR="00573E1E" w:rsidRDefault="00573E1E" w:rsidP="00573E1E">
          <w:pPr>
            <w:jc w:val="center"/>
            <w:rPr>
              <w:rFonts w:ascii="Calibri" w:hAnsi="Calibri"/>
              <w:b/>
              <w:sz w:val="24"/>
              <w:szCs w:val="24"/>
              <w:u w:val="single"/>
            </w:rPr>
          </w:pPr>
          <w:r w:rsidRPr="00573E1E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14:paraId="4997775B" w14:textId="18A1965A" w:rsidR="00573E1E" w:rsidRPr="00573E1E" w:rsidRDefault="00573E1E" w:rsidP="00573E1E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52CABB45" w14:textId="77777777" w:rsidR="00F51D20" w:rsidRPr="00C627AF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467F1E68" w14:textId="77777777" w:rsidR="00F51D20" w:rsidRPr="00C627AF" w:rsidRDefault="003012B2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</w:t>
          </w:r>
          <w:r w:rsidR="00844DCA">
            <w:rPr>
              <w:rFonts w:ascii="Calibri" w:hAnsi="Calibri"/>
              <w:b/>
              <w:sz w:val="24"/>
              <w:szCs w:val="24"/>
              <w:lang w:val="es-CL"/>
            </w:rPr>
            <w:t>-DPDI-GPI-06</w:t>
          </w:r>
          <w:r w:rsidR="0001383F"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tr w:rsidR="00F51D20" w:rsidRPr="007C5C5C" w14:paraId="6C2DA4BB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42CA9C38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71D7D713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0062DFBA" w14:textId="7381F044" w:rsidR="00F51D20" w:rsidRPr="007C5C5C" w:rsidRDefault="00A87E08" w:rsidP="007C78D3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b/>
              <w:sz w:val="24"/>
              <w:szCs w:val="24"/>
              <w:lang w:val="es-ES_tradnl"/>
            </w:rPr>
            <w:t>VERSIÓN: 01</w:t>
          </w:r>
        </w:p>
      </w:tc>
    </w:tr>
    <w:tr w:rsidR="00F51D20" w:rsidRPr="007C5C5C" w14:paraId="785EF1D2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2E1582B0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0A435941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54C3D8BF" w14:textId="4FBD431F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DC4F51" w:rsidRPr="00DC4F51">
            <w:rPr>
              <w:rFonts w:ascii="Calibri" w:hAnsi="Calibri"/>
              <w:b/>
              <w:noProof/>
              <w:sz w:val="24"/>
              <w:szCs w:val="24"/>
            </w:rPr>
            <w:t>1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DC4F51" w:rsidRPr="00DC4F51">
            <w:rPr>
              <w:rFonts w:ascii="Calibri" w:hAnsi="Calibri"/>
              <w:b/>
              <w:noProof/>
              <w:sz w:val="24"/>
              <w:szCs w:val="24"/>
            </w:rPr>
            <w:t>2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F51D20" w:rsidRPr="007C5C5C" w14:paraId="7EF114AF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6D700EB5" w14:textId="22ABD98C" w:rsidR="00F51D20" w:rsidRPr="00573E1E" w:rsidRDefault="00573E1E" w:rsidP="0034695B">
          <w:pPr>
            <w:jc w:val="center"/>
            <w:rPr>
              <w:rFonts w:ascii="Calibri" w:hAnsi="Calibri"/>
              <w:b/>
              <w:i/>
              <w:sz w:val="26"/>
              <w:szCs w:val="26"/>
              <w:highlight w:val="yellow"/>
            </w:rPr>
          </w:pPr>
          <w:r w:rsidRPr="00573E1E">
            <w:rPr>
              <w:rFonts w:ascii="Calibri" w:hAnsi="Calibri" w:cs="Arial"/>
              <w:b/>
              <w:i/>
              <w:sz w:val="26"/>
              <w:szCs w:val="26"/>
              <w:lang w:val="es-MX"/>
            </w:rPr>
            <w:t>Compras Inferiores a 3 UTM</w:t>
          </w:r>
        </w:p>
      </w:tc>
    </w:tr>
    <w:tr w:rsidR="00F51D20" w:rsidRPr="007C5C5C" w14:paraId="405AA180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20A42A42" w14:textId="112AC413" w:rsidR="00573E1E" w:rsidRPr="007C5C5C" w:rsidRDefault="00F51D20" w:rsidP="00573E1E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5EBC03BA" w14:textId="77777777" w:rsidR="00F51D20" w:rsidRPr="007C5C5C" w:rsidRDefault="00844DCA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6DE7E11E" w14:textId="77777777" w:rsidR="00F51D20" w:rsidRPr="00D16081" w:rsidRDefault="00F51D20" w:rsidP="007C78D3">
          <w:pPr>
            <w:jc w:val="center"/>
            <w:rPr>
              <w:rFonts w:ascii="Calibri" w:hAnsi="Calibri"/>
              <w:b/>
              <w:color w:val="000000" w:themeColor="text1"/>
              <w:sz w:val="24"/>
              <w:szCs w:val="24"/>
              <w:lang w:val="es-MX"/>
            </w:rPr>
          </w:pPr>
          <w:r w:rsidRPr="00D16081">
            <w:rPr>
              <w:rFonts w:ascii="Calibri" w:hAnsi="Calibri"/>
              <w:b/>
              <w:color w:val="000000" w:themeColor="text1"/>
              <w:sz w:val="24"/>
              <w:szCs w:val="24"/>
              <w:lang w:val="es-MX"/>
            </w:rPr>
            <w:t>REVISADO POR:</w:t>
          </w:r>
        </w:p>
        <w:p w14:paraId="73B437FA" w14:textId="77777777" w:rsidR="00844DCA" w:rsidRPr="00D16081" w:rsidRDefault="00844DCA" w:rsidP="00844DCA">
          <w:pPr>
            <w:jc w:val="center"/>
            <w:rPr>
              <w:rFonts w:ascii="Calibri" w:hAnsi="Calibri"/>
              <w:color w:val="000000" w:themeColor="text1"/>
              <w:sz w:val="24"/>
              <w:szCs w:val="24"/>
            </w:rPr>
          </w:pPr>
          <w:r w:rsidRPr="00D16081">
            <w:rPr>
              <w:rFonts w:ascii="Calibri" w:hAnsi="Calibri"/>
              <w:color w:val="000000" w:themeColor="text1"/>
              <w:sz w:val="24"/>
              <w:szCs w:val="24"/>
            </w:rPr>
            <w:t>Coordinador(a) UGP</w:t>
          </w:r>
        </w:p>
        <w:p w14:paraId="63D46A3A" w14:textId="77777777" w:rsidR="00F51D20" w:rsidRPr="00D16081" w:rsidRDefault="00844DCA" w:rsidP="00844DCA">
          <w:pPr>
            <w:jc w:val="center"/>
            <w:rPr>
              <w:rFonts w:ascii="Calibri" w:hAnsi="Calibri"/>
              <w:color w:val="000000" w:themeColor="text1"/>
              <w:sz w:val="24"/>
              <w:szCs w:val="24"/>
            </w:rPr>
          </w:pPr>
          <w:r w:rsidRPr="00D16081">
            <w:rPr>
              <w:rFonts w:ascii="Calibri" w:hAnsi="Calibri"/>
              <w:color w:val="000000" w:themeColor="text1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66FC2F60" w14:textId="77777777" w:rsidR="00F51D20" w:rsidRPr="00D16081" w:rsidRDefault="00F51D20" w:rsidP="007C78D3">
          <w:pPr>
            <w:pStyle w:val="Encabezado"/>
            <w:jc w:val="center"/>
            <w:rPr>
              <w:rFonts w:ascii="Calibri" w:hAnsi="Calibri"/>
              <w:b/>
              <w:color w:val="000000" w:themeColor="text1"/>
              <w:sz w:val="24"/>
              <w:szCs w:val="24"/>
              <w:lang w:val="es-ES_tradnl"/>
            </w:rPr>
          </w:pPr>
          <w:r w:rsidRPr="00D16081">
            <w:rPr>
              <w:rFonts w:ascii="Calibri" w:hAnsi="Calibri"/>
              <w:b/>
              <w:color w:val="000000" w:themeColor="text1"/>
              <w:sz w:val="24"/>
              <w:szCs w:val="24"/>
              <w:lang w:val="es-ES_tradnl"/>
            </w:rPr>
            <w:t>APROBADO POR:</w:t>
          </w:r>
        </w:p>
        <w:p w14:paraId="73B25CD3" w14:textId="77777777" w:rsidR="00844DCA" w:rsidRPr="00D16081" w:rsidRDefault="00844DCA" w:rsidP="00844DCA">
          <w:pPr>
            <w:jc w:val="center"/>
            <w:rPr>
              <w:rFonts w:ascii="Calibri" w:hAnsi="Calibri"/>
              <w:color w:val="000000" w:themeColor="text1"/>
              <w:sz w:val="24"/>
              <w:szCs w:val="24"/>
            </w:rPr>
          </w:pPr>
          <w:r w:rsidRPr="00D16081">
            <w:rPr>
              <w:rFonts w:ascii="Calibri" w:hAnsi="Calibri"/>
              <w:color w:val="000000" w:themeColor="text1"/>
              <w:sz w:val="24"/>
              <w:szCs w:val="24"/>
            </w:rPr>
            <w:t xml:space="preserve">Director(a) </w:t>
          </w:r>
          <w:r w:rsidR="00625A24" w:rsidRPr="00D16081">
            <w:rPr>
              <w:rFonts w:ascii="Calibri" w:hAnsi="Calibri"/>
              <w:color w:val="000000" w:themeColor="text1"/>
              <w:sz w:val="24"/>
              <w:szCs w:val="24"/>
            </w:rPr>
            <w:t>DPDI</w:t>
          </w:r>
        </w:p>
        <w:p w14:paraId="1C9FFA86" w14:textId="77777777" w:rsidR="00F51D20" w:rsidRPr="00D16081" w:rsidRDefault="00844DCA" w:rsidP="00844DCA">
          <w:pPr>
            <w:jc w:val="center"/>
            <w:rPr>
              <w:rFonts w:ascii="Calibri" w:hAnsi="Calibri"/>
              <w:color w:val="000000" w:themeColor="text1"/>
              <w:sz w:val="24"/>
              <w:szCs w:val="24"/>
            </w:rPr>
          </w:pPr>
          <w:r w:rsidRPr="00D16081">
            <w:rPr>
              <w:rFonts w:ascii="Calibri" w:hAnsi="Calibri"/>
              <w:color w:val="000000" w:themeColor="text1"/>
              <w:sz w:val="24"/>
              <w:szCs w:val="24"/>
            </w:rPr>
            <w:t xml:space="preserve">Marcela </w:t>
          </w:r>
          <w:proofErr w:type="spellStart"/>
          <w:r w:rsidRPr="00D16081">
            <w:rPr>
              <w:rFonts w:ascii="Calibri" w:hAnsi="Calibri"/>
              <w:color w:val="000000" w:themeColor="text1"/>
              <w:sz w:val="24"/>
              <w:szCs w:val="24"/>
            </w:rPr>
            <w:t>Bahamondes</w:t>
          </w:r>
          <w:proofErr w:type="spellEnd"/>
        </w:p>
      </w:tc>
    </w:tr>
    <w:tr w:rsidR="00F51D20" w:rsidRPr="007C5C5C" w14:paraId="55923485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6FF27587" w14:textId="77777777" w:rsidR="00F51D20" w:rsidRPr="00573E1E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573E1E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4393A791" w14:textId="2B1DB580" w:rsidR="00F51D20" w:rsidRPr="00573E1E" w:rsidRDefault="00573E1E" w:rsidP="00C627AF">
          <w:pPr>
            <w:jc w:val="center"/>
            <w:rPr>
              <w:rFonts w:ascii="Calibri" w:hAnsi="Calibri"/>
              <w:sz w:val="24"/>
              <w:szCs w:val="24"/>
            </w:rPr>
          </w:pPr>
          <w:r w:rsidRPr="00573E1E"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14:paraId="12903255" w14:textId="77777777" w:rsidR="00F51D20" w:rsidRPr="00573E1E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573E1E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40E79363" w14:textId="79B9C185" w:rsidR="00F51D20" w:rsidRPr="00573E1E" w:rsidRDefault="00573E1E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573E1E"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14:paraId="0F0E12C3" w14:textId="77777777" w:rsidR="00F51D20" w:rsidRPr="00573E1E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573E1E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29F2757E" w14:textId="392E9E0E" w:rsidR="00F51D20" w:rsidRPr="00573E1E" w:rsidRDefault="00573E1E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573E1E"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14:paraId="64F5B2AC" w14:textId="77777777" w:rsidR="00F51D20" w:rsidRDefault="006C401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10FDB883" wp14:editId="709C351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1B40A3" w14:textId="77777777" w:rsidR="006C401D" w:rsidRDefault="006C401D" w:rsidP="006C401D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FDB883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569.5pt;height:53.3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6A1B40A3" w14:textId="77777777" w:rsidR="006C401D" w:rsidRDefault="006C401D" w:rsidP="006C401D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32474" w14:textId="77777777" w:rsidR="00F51D20" w:rsidRDefault="0060361D">
    <w:pPr>
      <w:pStyle w:val="Encabezado"/>
    </w:pPr>
    <w:r>
      <w:rPr>
        <w:noProof/>
      </w:rPr>
      <w:pict w14:anchorId="33AD490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97"/>
      <w:gridCol w:w="564"/>
      <w:gridCol w:w="3143"/>
      <w:gridCol w:w="167"/>
      <w:gridCol w:w="2557"/>
    </w:tblGrid>
    <w:tr w:rsidR="00D07105" w14:paraId="4FC368E3" w14:textId="77777777" w:rsidTr="00D07105">
      <w:trPr>
        <w:trHeight w:val="550"/>
      </w:trPr>
      <w:tc>
        <w:tcPr>
          <w:tcW w:w="2448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886A5AA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 w:eastAsia="en-US"/>
            </w:rPr>
          </w:pPr>
          <w:r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19D6BE9A" wp14:editId="5E5ACA7F">
                <wp:extent cx="1143000" cy="617220"/>
                <wp:effectExtent l="0" t="0" r="0" b="0"/>
                <wp:docPr id="8" name="Imagen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7" w:type="dxa"/>
          <w:gridSpan w:val="3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08E48DD" w14:textId="77777777" w:rsidR="00D07105" w:rsidRDefault="0060361D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  <w:p w14:paraId="1D8E4BE2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PROTOCOLO </w:t>
          </w:r>
        </w:p>
        <w:p w14:paraId="7701F1D8" w14:textId="79B99749" w:rsidR="00D07105" w:rsidRDefault="005737BF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COMPRAS INFERIORES</w:t>
          </w:r>
          <w:r w:rsidR="00D16081"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 </w:t>
          </w:r>
          <w:r w:rsidR="00A87E08">
            <w:rPr>
              <w:rFonts w:ascii="Arial" w:hAnsi="Arial" w:cs="Arial"/>
              <w:b/>
              <w:sz w:val="24"/>
              <w:szCs w:val="24"/>
              <w:lang w:val="es-ES_tradnl"/>
            </w:rPr>
            <w:t>A</w:t>
          </w:r>
          <w:r w:rsidR="00D16081" w:rsidRPr="00D16081"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 3 UTM</w:t>
          </w:r>
        </w:p>
        <w:p w14:paraId="20A7D605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u w:val="single"/>
              <w:lang w:val="es-ES_tradnl"/>
            </w:rPr>
            <w:t>ANEXO I</w:t>
          </w:r>
        </w:p>
        <w:p w14:paraId="61CA3CAE" w14:textId="77777777" w:rsidR="00D07105" w:rsidRDefault="0060361D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u w:val="single"/>
              <w:lang w:val="es-CL"/>
            </w:rPr>
          </w:pPr>
        </w:p>
      </w:tc>
      <w:tc>
        <w:tcPr>
          <w:tcW w:w="268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686C843" w14:textId="77777777" w:rsidR="00D07105" w:rsidRDefault="00507A50" w:rsidP="00D07105">
          <w:pPr>
            <w:jc w:val="center"/>
            <w:rPr>
              <w:rFonts w:ascii="Arial" w:hAnsi="Arial" w:cs="Arial"/>
              <w:sz w:val="22"/>
              <w:szCs w:val="22"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CÓDIGO</w:t>
          </w:r>
          <w:r>
            <w:rPr>
              <w:rFonts w:ascii="Arial" w:hAnsi="Arial" w:cs="Arial"/>
              <w:lang w:val="es-ES_tradnl"/>
            </w:rPr>
            <w:t>:</w:t>
          </w:r>
        </w:p>
        <w:p w14:paraId="1BBD7F25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lang w:val="es-ES_tradnl"/>
            </w:rPr>
          </w:pPr>
          <w:r>
            <w:rPr>
              <w:rFonts w:ascii="Arial" w:hAnsi="Arial" w:cs="Arial"/>
              <w:color w:val="000000" w:themeColor="text1"/>
            </w:rPr>
            <w:t>P-DPDI-UGP-XX</w:t>
          </w:r>
        </w:p>
      </w:tc>
    </w:tr>
    <w:tr w:rsidR="00D07105" w14:paraId="7E8B09DE" w14:textId="77777777" w:rsidTr="00D07105">
      <w:trPr>
        <w:trHeight w:val="289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69B9A05" w14:textId="77777777" w:rsidR="00D07105" w:rsidRDefault="0060361D" w:rsidP="00D07105">
          <w:pPr>
            <w:rPr>
              <w:rFonts w:ascii="Arial" w:hAnsi="Arial" w:cs="Arial"/>
              <w:sz w:val="24"/>
              <w:szCs w:val="24"/>
              <w:lang w:val="es-ES_tradnl" w:eastAsia="en-US"/>
            </w:rPr>
          </w:pPr>
        </w:p>
      </w:tc>
      <w:tc>
        <w:tcPr>
          <w:tcW w:w="0" w:type="auto"/>
          <w:gridSpan w:val="3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A706537" w14:textId="77777777" w:rsidR="00D07105" w:rsidRDefault="0060361D" w:rsidP="00D07105">
          <w:pPr>
            <w:rPr>
              <w:rFonts w:ascii="Arial" w:hAnsi="Arial" w:cs="Arial"/>
              <w:b/>
              <w:sz w:val="24"/>
              <w:szCs w:val="24"/>
              <w:u w:val="single"/>
              <w:lang w:eastAsia="en-US"/>
            </w:rPr>
          </w:pPr>
        </w:p>
      </w:tc>
      <w:tc>
        <w:tcPr>
          <w:tcW w:w="268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4E7E00B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VERSIÓN: 0.1</w:t>
          </w:r>
        </w:p>
      </w:tc>
    </w:tr>
    <w:tr w:rsidR="00D07105" w14:paraId="3A42864F" w14:textId="77777777" w:rsidTr="00D07105">
      <w:trPr>
        <w:trHeight w:val="406"/>
      </w:trPr>
      <w:tc>
        <w:tcPr>
          <w:tcW w:w="0" w:type="auto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7067DDD" w14:textId="77777777" w:rsidR="00D07105" w:rsidRDefault="0060361D" w:rsidP="00D07105">
          <w:pPr>
            <w:rPr>
              <w:rFonts w:ascii="Arial" w:hAnsi="Arial" w:cs="Arial"/>
              <w:sz w:val="24"/>
              <w:szCs w:val="24"/>
              <w:lang w:val="es-ES_tradnl" w:eastAsia="en-US"/>
            </w:rPr>
          </w:pPr>
        </w:p>
      </w:tc>
      <w:tc>
        <w:tcPr>
          <w:tcW w:w="0" w:type="auto"/>
          <w:gridSpan w:val="3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F1756A3" w14:textId="77777777" w:rsidR="00D07105" w:rsidRDefault="0060361D" w:rsidP="00D07105">
          <w:pPr>
            <w:rPr>
              <w:rFonts w:ascii="Arial" w:hAnsi="Arial" w:cs="Arial"/>
              <w:b/>
              <w:sz w:val="24"/>
              <w:szCs w:val="24"/>
              <w:u w:val="single"/>
              <w:lang w:eastAsia="en-US"/>
            </w:rPr>
          </w:pPr>
        </w:p>
      </w:tc>
      <w:tc>
        <w:tcPr>
          <w:tcW w:w="268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D636C68" w14:textId="77777777" w:rsidR="00D07105" w:rsidRDefault="0060361D" w:rsidP="00D07105">
          <w:pPr>
            <w:jc w:val="center"/>
            <w:rPr>
              <w:rFonts w:ascii="Arial" w:hAnsi="Arial" w:cs="Arial"/>
              <w:b/>
              <w:lang w:val="es-ES_tradnl"/>
            </w:rPr>
          </w:pPr>
        </w:p>
      </w:tc>
    </w:tr>
    <w:tr w:rsidR="00D07105" w14:paraId="0D27C8BB" w14:textId="77777777" w:rsidTr="00D07105">
      <w:tc>
        <w:tcPr>
          <w:tcW w:w="9268" w:type="dxa"/>
          <w:gridSpan w:val="5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52744D7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Unidad Presupuestaria de Desarrollo Institucional</w:t>
          </w:r>
        </w:p>
        <w:p w14:paraId="6E88B229" w14:textId="77777777" w:rsidR="00D07105" w:rsidRDefault="0060361D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</w:tr>
    <w:tr w:rsidR="00D07105" w14:paraId="51DE4781" w14:textId="77777777" w:rsidTr="00D07105">
      <w:tc>
        <w:tcPr>
          <w:tcW w:w="30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A4C6EE5" w14:textId="77777777" w:rsidR="00D07105" w:rsidRPr="00DC4F51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bookmarkStart w:id="0" w:name="_GoBack" w:colFirst="0" w:colLast="2"/>
          <w:r w:rsidRPr="00DC4F51">
            <w:rPr>
              <w:rFonts w:ascii="Arial" w:hAnsi="Arial" w:cs="Arial"/>
              <w:b/>
              <w:sz w:val="24"/>
              <w:szCs w:val="24"/>
              <w:lang w:val="es-ES_tradnl"/>
            </w:rPr>
            <w:t>ELABORADO POR:</w:t>
          </w:r>
        </w:p>
        <w:p w14:paraId="71473389" w14:textId="77777777" w:rsidR="00D07105" w:rsidRPr="00DC4F51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DC4F51">
            <w:rPr>
              <w:rFonts w:ascii="Arial" w:hAnsi="Arial" w:cs="Arial"/>
              <w:sz w:val="24"/>
              <w:szCs w:val="24"/>
              <w:lang w:val="es-ES_tradnl"/>
            </w:rPr>
            <w:t>Juan Luis Quiroz Castillo</w:t>
          </w:r>
        </w:p>
      </w:tc>
      <w:tc>
        <w:tcPr>
          <w:tcW w:w="331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39101A2" w14:textId="77777777" w:rsidR="00D07105" w:rsidRPr="00DC4F51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DC4F51">
            <w:rPr>
              <w:rFonts w:ascii="Arial" w:hAnsi="Arial" w:cs="Arial"/>
              <w:b/>
              <w:sz w:val="24"/>
              <w:szCs w:val="24"/>
              <w:lang w:val="es-ES_tradnl"/>
            </w:rPr>
            <w:t>REVISADO POR:</w:t>
          </w:r>
        </w:p>
        <w:p w14:paraId="367C12A6" w14:textId="77777777" w:rsidR="00573E1E" w:rsidRPr="00DC4F51" w:rsidRDefault="00573E1E" w:rsidP="00573E1E">
          <w:pPr>
            <w:jc w:val="center"/>
            <w:rPr>
              <w:rFonts w:ascii="Arial" w:hAnsi="Arial" w:cs="Arial"/>
              <w:color w:val="000000" w:themeColor="text1"/>
              <w:sz w:val="24"/>
              <w:szCs w:val="24"/>
            </w:rPr>
          </w:pPr>
          <w:r w:rsidRPr="00DC4F51">
            <w:rPr>
              <w:rFonts w:ascii="Arial" w:hAnsi="Arial" w:cs="Arial"/>
              <w:color w:val="000000" w:themeColor="text1"/>
              <w:sz w:val="24"/>
              <w:szCs w:val="24"/>
            </w:rPr>
            <w:t>Coordinador(a) UGP</w:t>
          </w:r>
        </w:p>
        <w:p w14:paraId="7CF88F38" w14:textId="50E4390E" w:rsidR="00D07105" w:rsidRPr="00DC4F51" w:rsidRDefault="00573E1E" w:rsidP="00573E1E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DC4F51">
            <w:rPr>
              <w:rFonts w:ascii="Arial" w:hAnsi="Arial" w:cs="Arial"/>
              <w:color w:val="000000" w:themeColor="text1"/>
              <w:sz w:val="24"/>
              <w:szCs w:val="24"/>
            </w:rPr>
            <w:t>Alejandro Espinoza</w:t>
          </w:r>
        </w:p>
      </w:tc>
      <w:tc>
        <w:tcPr>
          <w:tcW w:w="2867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69B62B5" w14:textId="77777777" w:rsidR="00D07105" w:rsidRPr="00DC4F51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DC4F51">
            <w:rPr>
              <w:rFonts w:ascii="Arial" w:hAnsi="Arial" w:cs="Arial"/>
              <w:b/>
              <w:sz w:val="24"/>
              <w:szCs w:val="24"/>
              <w:lang w:val="es-ES_tradnl"/>
            </w:rPr>
            <w:t>APROBADO POR:</w:t>
          </w:r>
        </w:p>
        <w:p w14:paraId="10D1F2B8" w14:textId="77777777" w:rsidR="00573E1E" w:rsidRPr="00DC4F51" w:rsidRDefault="00573E1E" w:rsidP="00573E1E">
          <w:pPr>
            <w:jc w:val="center"/>
            <w:rPr>
              <w:rFonts w:ascii="Arial" w:hAnsi="Arial" w:cs="Arial"/>
              <w:color w:val="000000" w:themeColor="text1"/>
              <w:sz w:val="24"/>
              <w:szCs w:val="24"/>
            </w:rPr>
          </w:pPr>
          <w:r w:rsidRPr="00DC4F51">
            <w:rPr>
              <w:rFonts w:ascii="Arial" w:hAnsi="Arial" w:cs="Arial"/>
              <w:color w:val="000000" w:themeColor="text1"/>
              <w:sz w:val="24"/>
              <w:szCs w:val="24"/>
            </w:rPr>
            <w:t>Director(a) DPDI</w:t>
          </w:r>
        </w:p>
        <w:p w14:paraId="7226B442" w14:textId="615930D8" w:rsidR="00D07105" w:rsidRPr="00DC4F51" w:rsidRDefault="00573E1E" w:rsidP="00573E1E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DC4F51">
            <w:rPr>
              <w:rFonts w:ascii="Arial" w:hAnsi="Arial" w:cs="Arial"/>
              <w:color w:val="000000" w:themeColor="text1"/>
              <w:sz w:val="24"/>
              <w:szCs w:val="24"/>
            </w:rPr>
            <w:t xml:space="preserve">Marcela </w:t>
          </w:r>
          <w:proofErr w:type="spellStart"/>
          <w:r w:rsidRPr="00DC4F51">
            <w:rPr>
              <w:rFonts w:ascii="Arial" w:hAnsi="Arial" w:cs="Arial"/>
              <w:color w:val="000000" w:themeColor="text1"/>
              <w:sz w:val="24"/>
              <w:szCs w:val="24"/>
            </w:rPr>
            <w:t>Bahamondes</w:t>
          </w:r>
          <w:proofErr w:type="spellEnd"/>
        </w:p>
      </w:tc>
    </w:tr>
    <w:bookmarkEnd w:id="0"/>
    <w:tr w:rsidR="00D07105" w14:paraId="710EB72D" w14:textId="77777777" w:rsidTr="00D07105">
      <w:tc>
        <w:tcPr>
          <w:tcW w:w="308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769FFB2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188335B8" w14:textId="6B8476E6" w:rsidR="00D07105" w:rsidRDefault="00CE7073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30-08-2019</w:t>
          </w:r>
        </w:p>
      </w:tc>
      <w:tc>
        <w:tcPr>
          <w:tcW w:w="331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7CB09674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1D88CC57" w14:textId="223C0096" w:rsidR="00D07105" w:rsidRDefault="00CE7073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02-09-2019</w:t>
          </w:r>
        </w:p>
      </w:tc>
      <w:tc>
        <w:tcPr>
          <w:tcW w:w="2867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413E42C" w14:textId="77777777" w:rsidR="00D07105" w:rsidRDefault="00507A50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2A25392A" w14:textId="34A21DE2" w:rsidR="00D07105" w:rsidRDefault="00CE7073" w:rsidP="00D07105">
          <w:pPr>
            <w:pStyle w:val="Encabezado"/>
            <w:spacing w:line="256" w:lineRule="aut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02-10-2019</w:t>
          </w:r>
        </w:p>
      </w:tc>
    </w:tr>
  </w:tbl>
  <w:p w14:paraId="5C963F05" w14:textId="77777777" w:rsidR="00D07105" w:rsidRDefault="00507A50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C175EF3" wp14:editId="07A270F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7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40344" w14:textId="77777777" w:rsidR="00D07105" w:rsidRDefault="00507A50" w:rsidP="00FD74B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C175EF3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0;width:569.5pt;height:53.3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S19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45Utf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2F640344" w14:textId="77777777" w:rsidR="00D07105" w:rsidRDefault="00507A50" w:rsidP="00FD74B5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D2E50"/>
    <w:multiLevelType w:val="hybridMultilevel"/>
    <w:tmpl w:val="E28EE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5"/>
  </w:num>
  <w:num w:numId="4">
    <w:abstractNumId w:val="0"/>
  </w:num>
  <w:num w:numId="5">
    <w:abstractNumId w:val="7"/>
  </w:num>
  <w:num w:numId="6">
    <w:abstractNumId w:val="9"/>
  </w:num>
  <w:num w:numId="7">
    <w:abstractNumId w:val="10"/>
  </w:num>
  <w:num w:numId="8">
    <w:abstractNumId w:val="6"/>
  </w:num>
  <w:num w:numId="9">
    <w:abstractNumId w:val="8"/>
  </w:num>
  <w:num w:numId="10">
    <w:abstractNumId w:val="12"/>
  </w:num>
  <w:num w:numId="11">
    <w:abstractNumId w:val="14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OwMDA0MTczNTNV0lEKTi0uzszPAykwrwUAgm5DiywAAAA="/>
  </w:docVars>
  <w:rsids>
    <w:rsidRoot w:val="00C65004"/>
    <w:rsid w:val="000103E8"/>
    <w:rsid w:val="0001383F"/>
    <w:rsid w:val="00042798"/>
    <w:rsid w:val="000537FE"/>
    <w:rsid w:val="000645B1"/>
    <w:rsid w:val="000751F3"/>
    <w:rsid w:val="000D369A"/>
    <w:rsid w:val="000E1F3E"/>
    <w:rsid w:val="00140209"/>
    <w:rsid w:val="00180078"/>
    <w:rsid w:val="001805A2"/>
    <w:rsid w:val="001B460C"/>
    <w:rsid w:val="001B74D3"/>
    <w:rsid w:val="00210BD2"/>
    <w:rsid w:val="002840C8"/>
    <w:rsid w:val="002920C3"/>
    <w:rsid w:val="003012B2"/>
    <w:rsid w:val="00313087"/>
    <w:rsid w:val="0032193F"/>
    <w:rsid w:val="00322FD2"/>
    <w:rsid w:val="0032367B"/>
    <w:rsid w:val="0034695B"/>
    <w:rsid w:val="003B0F6F"/>
    <w:rsid w:val="003B7C58"/>
    <w:rsid w:val="003D6FDF"/>
    <w:rsid w:val="00437AAD"/>
    <w:rsid w:val="00446DF9"/>
    <w:rsid w:val="004C3E6D"/>
    <w:rsid w:val="005053B3"/>
    <w:rsid w:val="00507A50"/>
    <w:rsid w:val="0052277B"/>
    <w:rsid w:val="00571FDA"/>
    <w:rsid w:val="005737BF"/>
    <w:rsid w:val="00573E1E"/>
    <w:rsid w:val="0059119F"/>
    <w:rsid w:val="005F2D42"/>
    <w:rsid w:val="00600645"/>
    <w:rsid w:val="0060361D"/>
    <w:rsid w:val="00604D0C"/>
    <w:rsid w:val="00625A24"/>
    <w:rsid w:val="006A0DE9"/>
    <w:rsid w:val="006A2B57"/>
    <w:rsid w:val="006C401D"/>
    <w:rsid w:val="007317B9"/>
    <w:rsid w:val="007441D4"/>
    <w:rsid w:val="007512F0"/>
    <w:rsid w:val="0075130D"/>
    <w:rsid w:val="007576E1"/>
    <w:rsid w:val="007658E2"/>
    <w:rsid w:val="007823B4"/>
    <w:rsid w:val="00793F97"/>
    <w:rsid w:val="007C5C5C"/>
    <w:rsid w:val="007E3277"/>
    <w:rsid w:val="007F4FD4"/>
    <w:rsid w:val="0080209A"/>
    <w:rsid w:val="00805B6C"/>
    <w:rsid w:val="00843F58"/>
    <w:rsid w:val="00844DCA"/>
    <w:rsid w:val="00872F70"/>
    <w:rsid w:val="008D3CD7"/>
    <w:rsid w:val="008F3AE0"/>
    <w:rsid w:val="008F72AF"/>
    <w:rsid w:val="009125A6"/>
    <w:rsid w:val="009D59DF"/>
    <w:rsid w:val="009D6677"/>
    <w:rsid w:val="00A23570"/>
    <w:rsid w:val="00A33954"/>
    <w:rsid w:val="00A87E08"/>
    <w:rsid w:val="00AE5095"/>
    <w:rsid w:val="00AE5477"/>
    <w:rsid w:val="00AF1420"/>
    <w:rsid w:val="00B25AD0"/>
    <w:rsid w:val="00B3043E"/>
    <w:rsid w:val="00B45ACD"/>
    <w:rsid w:val="00B74CC8"/>
    <w:rsid w:val="00C16503"/>
    <w:rsid w:val="00C17632"/>
    <w:rsid w:val="00C5144D"/>
    <w:rsid w:val="00C52FF7"/>
    <w:rsid w:val="00C627AF"/>
    <w:rsid w:val="00C65004"/>
    <w:rsid w:val="00C74F84"/>
    <w:rsid w:val="00C81357"/>
    <w:rsid w:val="00CA6E6C"/>
    <w:rsid w:val="00CC3446"/>
    <w:rsid w:val="00CD0FA6"/>
    <w:rsid w:val="00CE7073"/>
    <w:rsid w:val="00CF2F8F"/>
    <w:rsid w:val="00D16081"/>
    <w:rsid w:val="00D37C0B"/>
    <w:rsid w:val="00D62CB8"/>
    <w:rsid w:val="00DC4F51"/>
    <w:rsid w:val="00E250CE"/>
    <w:rsid w:val="00E37693"/>
    <w:rsid w:val="00E423A8"/>
    <w:rsid w:val="00E83C54"/>
    <w:rsid w:val="00F04A64"/>
    <w:rsid w:val="00F2591F"/>
    <w:rsid w:val="00F41627"/>
    <w:rsid w:val="00F51D20"/>
    <w:rsid w:val="00F819FF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6A59A496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C401D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8D3CD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3CD7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3CD7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3CD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3CD7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  <w:style w:type="paragraph" w:customStyle="1" w:styleId="tablaint-DFI">
    <w:name w:val="tablaint-DFI"/>
    <w:basedOn w:val="Asuntodelcomentario"/>
    <w:qFormat/>
    <w:rsid w:val="00322FD2"/>
    <w:pPr>
      <w:tabs>
        <w:tab w:val="left" w:pos="1349"/>
        <w:tab w:val="right" w:pos="2268"/>
      </w:tabs>
    </w:pPr>
    <w:rPr>
      <w:rFonts w:ascii="Verdana" w:eastAsiaTheme="minorHAnsi" w:hAnsi="Verdana" w:cstheme="minorHAnsi"/>
      <w:b w:val="0"/>
      <w:i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2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I</dc:creator>
  <cp:lastModifiedBy>Juan Luis Quiroz</cp:lastModifiedBy>
  <cp:revision>3</cp:revision>
  <cp:lastPrinted>2014-04-25T23:26:00Z</cp:lastPrinted>
  <dcterms:created xsi:type="dcterms:W3CDTF">2019-10-02T17:14:00Z</dcterms:created>
  <dcterms:modified xsi:type="dcterms:W3CDTF">2019-10-02T17:28:00Z</dcterms:modified>
</cp:coreProperties>
</file>